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2BF8" w:rsidRDefault="00A958BF" w:rsidP="008A2BF8">
      <w:pPr>
        <w:jc w:val="center"/>
        <w:rPr>
          <w:rFonts w:ascii="Times New Roman" w:hAnsi="Times New Roman" w:cs="Times New Roman"/>
          <w:sz w:val="32"/>
          <w:szCs w:val="32"/>
        </w:rPr>
      </w:pPr>
      <w:r w:rsidRPr="00A958BF">
        <w:rPr>
          <w:rFonts w:ascii="Times New Roman" w:hAnsi="Times New Roman" w:cs="Times New Roman"/>
          <w:sz w:val="32"/>
          <w:szCs w:val="32"/>
        </w:rPr>
        <w:t>NODE JS NOTES</w:t>
      </w:r>
    </w:p>
    <w:p w:rsidR="008A2BF8" w:rsidRPr="00563773" w:rsidRDefault="008A2BF8" w:rsidP="008A2BF8">
      <w:pPr>
        <w:rPr>
          <w:rFonts w:ascii="Times New Roman" w:hAnsi="Times New Roman" w:cs="Times New Roman"/>
          <w:sz w:val="24"/>
          <w:szCs w:val="24"/>
        </w:rPr>
      </w:pPr>
      <w:r w:rsidRPr="00563773">
        <w:rPr>
          <w:rFonts w:ascii="Times New Roman" w:hAnsi="Times New Roman" w:cs="Times New Roman"/>
          <w:sz w:val="24"/>
          <w:szCs w:val="24"/>
        </w:rPr>
        <w:t xml:space="preserve">Use to create backend things like </w:t>
      </w:r>
      <w:proofErr w:type="spellStart"/>
      <w:proofErr w:type="gramStart"/>
      <w:r w:rsidRPr="00563773">
        <w:rPr>
          <w:rFonts w:ascii="Times New Roman" w:hAnsi="Times New Roman" w:cs="Times New Roman"/>
          <w:sz w:val="24"/>
          <w:szCs w:val="24"/>
        </w:rPr>
        <w:t>api</w:t>
      </w:r>
      <w:proofErr w:type="spellEnd"/>
      <w:proofErr w:type="gramEnd"/>
      <w:r w:rsidRPr="00563773">
        <w:rPr>
          <w:rFonts w:ascii="Times New Roman" w:hAnsi="Times New Roman" w:cs="Times New Roman"/>
          <w:sz w:val="24"/>
          <w:szCs w:val="24"/>
        </w:rPr>
        <w:t xml:space="preserve"> or to run </w:t>
      </w:r>
      <w:proofErr w:type="spellStart"/>
      <w:r w:rsidRPr="00563773">
        <w:rPr>
          <w:rFonts w:ascii="Times New Roman" w:hAnsi="Times New Roman" w:cs="Times New Roman"/>
          <w:sz w:val="24"/>
          <w:szCs w:val="24"/>
        </w:rPr>
        <w:t>js</w:t>
      </w:r>
      <w:proofErr w:type="spellEnd"/>
      <w:r w:rsidRPr="00563773">
        <w:rPr>
          <w:rFonts w:ascii="Times New Roman" w:hAnsi="Times New Roman" w:cs="Times New Roman"/>
          <w:sz w:val="24"/>
          <w:szCs w:val="24"/>
        </w:rPr>
        <w:t xml:space="preserve"> out of browser</w:t>
      </w:r>
    </w:p>
    <w:p w:rsidR="00563773" w:rsidRPr="00563773" w:rsidRDefault="00563773" w:rsidP="008A2BF8">
      <w:pPr>
        <w:rPr>
          <w:rFonts w:ascii="Times New Roman" w:hAnsi="Times New Roman" w:cs="Times New Roman"/>
          <w:sz w:val="24"/>
          <w:szCs w:val="24"/>
        </w:rPr>
      </w:pPr>
      <w:r w:rsidRPr="00563773">
        <w:rPr>
          <w:rFonts w:ascii="Times New Roman" w:hAnsi="Times New Roman" w:cs="Times New Roman"/>
          <w:sz w:val="24"/>
          <w:szCs w:val="24"/>
        </w:rPr>
        <w:t>Easier to start, great for prototyping and agile development</w:t>
      </w:r>
    </w:p>
    <w:p w:rsidR="00563773" w:rsidRPr="00563773" w:rsidRDefault="00563773" w:rsidP="008A2BF8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563773">
        <w:rPr>
          <w:rFonts w:ascii="Times New Roman" w:hAnsi="Times New Roman" w:cs="Times New Roman"/>
          <w:sz w:val="24"/>
          <w:szCs w:val="24"/>
        </w:rPr>
        <w:t>Super fast</w:t>
      </w:r>
      <w:proofErr w:type="spellEnd"/>
      <w:r w:rsidRPr="00563773">
        <w:rPr>
          <w:rFonts w:ascii="Times New Roman" w:hAnsi="Times New Roman" w:cs="Times New Roman"/>
          <w:sz w:val="24"/>
          <w:szCs w:val="24"/>
        </w:rPr>
        <w:t xml:space="preserve"> and highly scalable</w:t>
      </w:r>
    </w:p>
    <w:p w:rsidR="00563773" w:rsidRDefault="00563773" w:rsidP="008A2BF8">
      <w:pPr>
        <w:rPr>
          <w:rFonts w:ascii="Times New Roman" w:hAnsi="Times New Roman" w:cs="Times New Roman"/>
          <w:sz w:val="24"/>
          <w:szCs w:val="24"/>
        </w:rPr>
      </w:pPr>
      <w:r w:rsidRPr="00563773">
        <w:rPr>
          <w:rFonts w:ascii="Times New Roman" w:hAnsi="Times New Roman" w:cs="Times New Roman"/>
          <w:sz w:val="24"/>
          <w:szCs w:val="24"/>
        </w:rPr>
        <w:t xml:space="preserve">Used by </w:t>
      </w:r>
      <w:proofErr w:type="spellStart"/>
      <w:r w:rsidRPr="00563773">
        <w:rPr>
          <w:rFonts w:ascii="Times New Roman" w:hAnsi="Times New Roman" w:cs="Times New Roman"/>
          <w:sz w:val="24"/>
          <w:szCs w:val="24"/>
        </w:rPr>
        <w:t>paypal</w:t>
      </w:r>
      <w:proofErr w:type="spellEnd"/>
      <w:r w:rsidRPr="00563773">
        <w:rPr>
          <w:rFonts w:ascii="Times New Roman" w:hAnsi="Times New Roman" w:cs="Times New Roman"/>
          <w:sz w:val="24"/>
          <w:szCs w:val="24"/>
        </w:rPr>
        <w:t xml:space="preserve"> Netflix </w:t>
      </w:r>
      <w:proofErr w:type="spellStart"/>
      <w:r w:rsidRPr="00563773">
        <w:rPr>
          <w:rFonts w:ascii="Times New Roman" w:hAnsi="Times New Roman" w:cs="Times New Roman"/>
          <w:sz w:val="24"/>
          <w:szCs w:val="24"/>
        </w:rPr>
        <w:t>uber</w:t>
      </w:r>
      <w:proofErr w:type="spellEnd"/>
      <w:r w:rsidRPr="005637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773">
        <w:rPr>
          <w:rFonts w:ascii="Times New Roman" w:hAnsi="Times New Roman" w:cs="Times New Roman"/>
          <w:sz w:val="24"/>
          <w:szCs w:val="24"/>
        </w:rPr>
        <w:t>etc</w:t>
      </w:r>
      <w:proofErr w:type="spellEnd"/>
    </w:p>
    <w:p w:rsidR="00563773" w:rsidRDefault="00563773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uses </w:t>
      </w:r>
      <w:proofErr w:type="spellStart"/>
      <w:r>
        <w:rPr>
          <w:rFonts w:ascii="Times New Roman" w:hAnsi="Times New Roman" w:cs="Times New Roman"/>
          <w:sz w:val="24"/>
          <w:szCs w:val="24"/>
        </w:rPr>
        <w:t>js</w:t>
      </w:r>
      <w:proofErr w:type="spellEnd"/>
    </w:p>
    <w:p w:rsidR="00CF309B" w:rsidRDefault="00CD5879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not a programming language. It is a run time environment for executing </w:t>
      </w:r>
      <w:proofErr w:type="spellStart"/>
      <w:r>
        <w:rPr>
          <w:rFonts w:ascii="Times New Roman" w:hAnsi="Times New Roman" w:cs="Times New Roman"/>
          <w:sz w:val="24"/>
          <w:szCs w:val="24"/>
        </w:rPr>
        <w:t>j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de</w:t>
      </w:r>
    </w:p>
    <w:p w:rsidR="00CF309B" w:rsidRDefault="00CF309B" w:rsidP="008A2BF8">
      <w:pPr>
        <w:rPr>
          <w:rFonts w:ascii="Times New Roman" w:hAnsi="Times New Roman" w:cs="Times New Roman"/>
          <w:sz w:val="24"/>
          <w:szCs w:val="24"/>
        </w:rPr>
      </w:pPr>
    </w:p>
    <w:p w:rsidR="00563773" w:rsidRDefault="00563773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774865A" wp14:editId="192E4639">
            <wp:extent cx="5943600" cy="31280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8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3773" w:rsidRDefault="00563773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rchitecture </w:t>
      </w:r>
      <w:proofErr w:type="gramStart"/>
      <w:r>
        <w:rPr>
          <w:rFonts w:ascii="Times New Roman" w:hAnsi="Times New Roman" w:cs="Times New Roman"/>
          <w:sz w:val="24"/>
          <w:szCs w:val="24"/>
        </w:rPr>
        <w:t>O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Node:</w:t>
      </w:r>
    </w:p>
    <w:p w:rsidR="00563773" w:rsidRDefault="00CF309B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asynchronous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no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locking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CF309B" w:rsidRDefault="00CF309B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13DEDBA" wp14:editId="39F10F96">
            <wp:extent cx="3676650" cy="38004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380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309B" w:rsidRDefault="00CF309B" w:rsidP="008A2BF8">
      <w:pPr>
        <w:rPr>
          <w:rFonts w:ascii="Times New Roman" w:hAnsi="Times New Roman" w:cs="Times New Roman"/>
          <w:sz w:val="24"/>
          <w:szCs w:val="24"/>
        </w:rPr>
      </w:pPr>
    </w:p>
    <w:p w:rsidR="00CF309B" w:rsidRDefault="00CF309B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ngle thread is sufficient to </w:t>
      </w:r>
      <w:proofErr w:type="spellStart"/>
      <w:r>
        <w:rPr>
          <w:rFonts w:ascii="Times New Roman" w:hAnsi="Times New Roman" w:cs="Times New Roman"/>
          <w:sz w:val="24"/>
          <w:szCs w:val="24"/>
        </w:rPr>
        <w:t>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ndle multiple request. While requesting data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until </w:t>
      </w:r>
      <w:proofErr w:type="spellStart"/>
      <w:r>
        <w:rPr>
          <w:rFonts w:ascii="Times New Roman" w:hAnsi="Times New Roman" w:cs="Times New Roman"/>
          <w:sz w:val="24"/>
          <w:szCs w:val="24"/>
        </w:rPr>
        <w:t>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turns data for particular request, thread till that resolve another request which makes system faster and makes it asynchronous</w:t>
      </w:r>
    </w:p>
    <w:p w:rsidR="00EE5D95" w:rsidRDefault="00EE5D95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ENT QUEUE:</w:t>
      </w:r>
    </w:p>
    <w:p w:rsidR="00EE5D95" w:rsidRDefault="00EE5D95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</w:t>
      </w:r>
      <w:proofErr w:type="spellStart"/>
      <w:r>
        <w:rPr>
          <w:rFonts w:ascii="Times New Roman" w:hAnsi="Times New Roman" w:cs="Times New Roman"/>
          <w:sz w:val="24"/>
          <w:szCs w:val="24"/>
        </w:rPr>
        <w:t>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epare result of particular request, it puts </w:t>
      </w:r>
      <w:proofErr w:type="spellStart"/>
      <w:r>
        <w:rPr>
          <w:rFonts w:ascii="Times New Roman" w:hAnsi="Times New Roman" w:cs="Times New Roman"/>
          <w:sz w:val="24"/>
          <w:szCs w:val="24"/>
        </w:rPr>
        <w:t>ms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event queue. Node monitor this event queue.</w:t>
      </w:r>
    </w:p>
    <w:p w:rsidR="00BF5671" w:rsidRDefault="00BF5671" w:rsidP="008A2BF8">
      <w:pPr>
        <w:rPr>
          <w:rFonts w:ascii="Times New Roman" w:hAnsi="Times New Roman" w:cs="Times New Roman"/>
          <w:sz w:val="24"/>
          <w:szCs w:val="24"/>
        </w:rPr>
      </w:pPr>
    </w:p>
    <w:p w:rsidR="00BF5671" w:rsidRDefault="00BF5671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and to execute file:</w:t>
      </w:r>
    </w:p>
    <w:p w:rsidR="00BF5671" w:rsidRDefault="00BF5671" w:rsidP="008A2BF8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nod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ilename.js (ex: node app.js)</w:t>
      </w:r>
    </w:p>
    <w:p w:rsidR="000B4E5C" w:rsidRDefault="000B4E5C" w:rsidP="008A2BF8">
      <w:pPr>
        <w:rPr>
          <w:rFonts w:ascii="Times New Roman" w:hAnsi="Times New Roman" w:cs="Times New Roman"/>
          <w:sz w:val="24"/>
          <w:szCs w:val="24"/>
        </w:rPr>
      </w:pPr>
    </w:p>
    <w:p w:rsidR="000B4E5C" w:rsidRDefault="000B4E5C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ULE:</w:t>
      </w:r>
    </w:p>
    <w:p w:rsidR="000B4E5C" w:rsidRDefault="000B4E5C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ine variable functions in modules, not in global file to avoid conflict</w:t>
      </w:r>
    </w:p>
    <w:p w:rsidR="000B4E5C" w:rsidRDefault="000B4E5C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t function or variable is able to be used in that particular module, in order to use it outside the module, we have to export it</w:t>
      </w:r>
    </w:p>
    <w:p w:rsidR="009E6CB6" w:rsidRDefault="009E6CB6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6DADB46" wp14:editId="598A08DD">
            <wp:extent cx="5943600" cy="27825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6CB6" w:rsidRDefault="009E6CB6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ery node app has one module which is main module, like app.js in my case</w:t>
      </w:r>
    </w:p>
    <w:p w:rsidR="003E32B2" w:rsidRDefault="003E32B2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export module:</w:t>
      </w:r>
    </w:p>
    <w:p w:rsidR="002567CF" w:rsidRDefault="002567CF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method</w:t>
      </w:r>
    </w:p>
    <w:p w:rsidR="003E32B2" w:rsidRPr="003E32B2" w:rsidRDefault="003E32B2" w:rsidP="003E32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E32B2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proofErr w:type="spellEnd"/>
      <w:proofErr w:type="gramEnd"/>
      <w:r w:rsidRPr="003E32B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E32B2">
        <w:rPr>
          <w:rFonts w:ascii="Consolas" w:eastAsia="Times New Roman" w:hAnsi="Consolas" w:cs="Times New Roman"/>
          <w:color w:val="9CDCFE"/>
          <w:sz w:val="21"/>
          <w:szCs w:val="21"/>
        </w:rPr>
        <w:t>url</w:t>
      </w:r>
      <w:proofErr w:type="spellEnd"/>
      <w:r w:rsidRPr="003E32B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3E32B2">
        <w:rPr>
          <w:rFonts w:ascii="Consolas" w:eastAsia="Times New Roman" w:hAnsi="Consolas" w:cs="Times New Roman"/>
          <w:color w:val="CE9178"/>
          <w:sz w:val="21"/>
          <w:szCs w:val="21"/>
        </w:rPr>
        <w:t>"http://mylogger.io/log"</w:t>
      </w:r>
      <w:r w:rsidRPr="003E32B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E32B2" w:rsidRPr="003E32B2" w:rsidRDefault="003E32B2" w:rsidP="003E32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E32B2" w:rsidRPr="003E32B2" w:rsidRDefault="003E32B2" w:rsidP="003E32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E32B2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3E32B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E32B2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3E32B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E32B2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3E32B2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3E32B2" w:rsidRPr="003E32B2" w:rsidRDefault="003E32B2" w:rsidP="003E32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32B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E32B2">
        <w:rPr>
          <w:rFonts w:ascii="Consolas" w:eastAsia="Times New Roman" w:hAnsi="Consolas" w:cs="Times New Roman"/>
          <w:color w:val="6A9955"/>
          <w:sz w:val="21"/>
          <w:szCs w:val="21"/>
        </w:rPr>
        <w:t>//send an http request</w:t>
      </w:r>
    </w:p>
    <w:p w:rsidR="003E32B2" w:rsidRPr="003E32B2" w:rsidRDefault="003E32B2" w:rsidP="003E32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32B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E32B2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3E32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E32B2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3E32B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E32B2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3E32B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3E32B2" w:rsidRPr="003E32B2" w:rsidRDefault="003E32B2" w:rsidP="003E32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32B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E32B2" w:rsidRPr="003E32B2" w:rsidRDefault="003E32B2" w:rsidP="003E32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E32B2" w:rsidRPr="003E32B2" w:rsidRDefault="003E32B2" w:rsidP="003E32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32B2">
        <w:rPr>
          <w:rFonts w:ascii="Consolas" w:eastAsia="Times New Roman" w:hAnsi="Consolas" w:cs="Times New Roman"/>
          <w:color w:val="4EC9B0"/>
          <w:sz w:val="21"/>
          <w:szCs w:val="21"/>
        </w:rPr>
        <w:t>module</w:t>
      </w:r>
      <w:r w:rsidRPr="003E32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E32B2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r w:rsidRPr="003E32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E32B2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3E32B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3E32B2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3E32B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E32B2" w:rsidRDefault="003E32B2" w:rsidP="008A2BF8">
      <w:pPr>
        <w:rPr>
          <w:rFonts w:ascii="Times New Roman" w:hAnsi="Times New Roman" w:cs="Times New Roman"/>
          <w:sz w:val="24"/>
          <w:szCs w:val="24"/>
        </w:rPr>
      </w:pPr>
    </w:p>
    <w:p w:rsidR="002567CF" w:rsidRDefault="002567CF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 Method:</w:t>
      </w:r>
    </w:p>
    <w:p w:rsidR="002567CF" w:rsidRPr="00E77CF8" w:rsidRDefault="002567CF" w:rsidP="00E77C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2567CF">
        <w:rPr>
          <w:rFonts w:ascii="Consolas" w:eastAsia="Times New Roman" w:hAnsi="Consolas" w:cs="Times New Roman"/>
          <w:color w:val="DCDCAA"/>
          <w:sz w:val="21"/>
          <w:szCs w:val="21"/>
        </w:rPr>
        <w:t>module</w:t>
      </w:r>
      <w:r w:rsidRPr="002567C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7CF">
        <w:rPr>
          <w:rFonts w:ascii="Consolas" w:eastAsia="Times New Roman" w:hAnsi="Consolas" w:cs="Times New Roman"/>
          <w:color w:val="DCDCAA"/>
          <w:sz w:val="21"/>
          <w:szCs w:val="21"/>
        </w:rPr>
        <w:t>exports</w:t>
      </w:r>
      <w:proofErr w:type="spellEnd"/>
      <w:r w:rsidRPr="002567C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567CF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2567C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77CF8" w:rsidRDefault="00E77CF8" w:rsidP="008A2BF8">
      <w:pPr>
        <w:rPr>
          <w:rFonts w:ascii="Times New Roman" w:hAnsi="Times New Roman" w:cs="Times New Roman"/>
          <w:sz w:val="24"/>
          <w:szCs w:val="24"/>
        </w:rPr>
      </w:pPr>
    </w:p>
    <w:p w:rsidR="00A265E9" w:rsidRDefault="00A265E9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orting module in another file:</w:t>
      </w:r>
    </w:p>
    <w:p w:rsidR="00E77CF8" w:rsidRDefault="00E77CF8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n using first exporting method</w:t>
      </w:r>
    </w:p>
    <w:p w:rsidR="00A265E9" w:rsidRPr="00A265E9" w:rsidRDefault="00A265E9" w:rsidP="00A265E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A265E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265E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265E9">
        <w:rPr>
          <w:rFonts w:ascii="Consolas" w:eastAsia="Times New Roman" w:hAnsi="Consolas" w:cs="Times New Roman"/>
          <w:color w:val="4FC1FF"/>
          <w:sz w:val="21"/>
          <w:szCs w:val="21"/>
        </w:rPr>
        <w:t>logger</w:t>
      </w:r>
      <w:r w:rsidRPr="00A265E9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265E9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A265E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265E9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A265E9">
        <w:rPr>
          <w:rFonts w:ascii="Consolas" w:eastAsia="Times New Roman" w:hAnsi="Consolas" w:cs="Times New Roman"/>
          <w:color w:val="CE9178"/>
          <w:sz w:val="21"/>
          <w:szCs w:val="21"/>
        </w:rPr>
        <w:t>ModuleLogger</w:t>
      </w:r>
      <w:proofErr w:type="spellEnd"/>
      <w:r w:rsidRPr="00A265E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A265E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A265E9" w:rsidRPr="00A265E9" w:rsidRDefault="00A265E9" w:rsidP="00A265E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265E9" w:rsidRPr="00A265E9" w:rsidRDefault="00A265E9" w:rsidP="00A265E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265E9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265E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265E9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265E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265E9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A265E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A265E9" w:rsidRPr="00A265E9" w:rsidRDefault="00A265E9" w:rsidP="00A265E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265E9" w:rsidRPr="00A265E9" w:rsidRDefault="00A265E9" w:rsidP="00A265E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265E9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A265E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265E9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265E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265E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A265E9">
        <w:rPr>
          <w:rFonts w:ascii="Consolas" w:eastAsia="Times New Roman" w:hAnsi="Consolas" w:cs="Times New Roman"/>
          <w:color w:val="CE9178"/>
          <w:sz w:val="21"/>
          <w:szCs w:val="21"/>
        </w:rPr>
        <w:t>muneeb</w:t>
      </w:r>
      <w:proofErr w:type="spellEnd"/>
      <w:r w:rsidRPr="00A265E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265E9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265E9" w:rsidRDefault="00A265E9" w:rsidP="008A2BF8">
      <w:pPr>
        <w:rPr>
          <w:rFonts w:ascii="Times New Roman" w:hAnsi="Times New Roman" w:cs="Times New Roman"/>
          <w:sz w:val="24"/>
          <w:szCs w:val="24"/>
        </w:rPr>
      </w:pPr>
    </w:p>
    <w:p w:rsidR="009E6CB6" w:rsidRDefault="00E77CF8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n using second exporting method</w:t>
      </w:r>
    </w:p>
    <w:p w:rsidR="00E77CF8" w:rsidRPr="00E77CF8" w:rsidRDefault="00E77CF8" w:rsidP="00E77C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77CF8">
        <w:rPr>
          <w:rFonts w:ascii="Consolas" w:eastAsia="Times New Roman" w:hAnsi="Consolas" w:cs="Times New Roman"/>
          <w:color w:val="DCDCAA"/>
          <w:sz w:val="21"/>
          <w:szCs w:val="21"/>
        </w:rPr>
        <w:lastRenderedPageBreak/>
        <w:t>module</w:t>
      </w:r>
      <w:r w:rsidRPr="00E77CF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77CF8">
        <w:rPr>
          <w:rFonts w:ascii="Consolas" w:eastAsia="Times New Roman" w:hAnsi="Consolas" w:cs="Times New Roman"/>
          <w:color w:val="DCDCAA"/>
          <w:sz w:val="21"/>
          <w:szCs w:val="21"/>
        </w:rPr>
        <w:t>exports</w:t>
      </w:r>
      <w:proofErr w:type="spellEnd"/>
      <w:r w:rsidRPr="00E77CF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77CF8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E77CF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77CF8" w:rsidRDefault="00E77CF8" w:rsidP="008A2BF8">
      <w:pPr>
        <w:rPr>
          <w:rFonts w:ascii="Times New Roman" w:hAnsi="Times New Roman" w:cs="Times New Roman"/>
          <w:sz w:val="24"/>
          <w:szCs w:val="24"/>
        </w:rPr>
      </w:pPr>
    </w:p>
    <w:p w:rsidR="00561987" w:rsidRDefault="00561987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ULE WRAPPER FUNCTION:</w:t>
      </w:r>
    </w:p>
    <w:p w:rsidR="003E41A7" w:rsidRDefault="003E41A7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de wrap all of our code in function</w:t>
      </w:r>
      <w:r w:rsidR="00561987">
        <w:rPr>
          <w:rFonts w:ascii="Times New Roman" w:hAnsi="Times New Roman" w:cs="Times New Roman"/>
          <w:sz w:val="24"/>
          <w:szCs w:val="24"/>
        </w:rPr>
        <w:t>, it does not run directly. This function is called Module wrapper function</w:t>
      </w:r>
    </w:p>
    <w:p w:rsidR="001F3395" w:rsidRDefault="001F3395" w:rsidP="008A2BF8">
      <w:pPr>
        <w:rPr>
          <w:rFonts w:ascii="Times New Roman" w:hAnsi="Times New Roman" w:cs="Times New Roman"/>
          <w:sz w:val="24"/>
          <w:szCs w:val="24"/>
        </w:rPr>
      </w:pPr>
    </w:p>
    <w:p w:rsidR="001F3395" w:rsidRDefault="001F3395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YNC FS MODULE:</w:t>
      </w:r>
    </w:p>
    <w:p w:rsidR="001F3395" w:rsidRPr="001F3395" w:rsidRDefault="001F3395" w:rsidP="001F339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F339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F339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3395">
        <w:rPr>
          <w:rFonts w:ascii="Consolas" w:eastAsia="Times New Roman" w:hAnsi="Consolas" w:cs="Times New Roman"/>
          <w:color w:val="4EC9B0"/>
          <w:sz w:val="21"/>
          <w:szCs w:val="21"/>
        </w:rPr>
        <w:t>fs</w:t>
      </w:r>
      <w:proofErr w:type="spellEnd"/>
      <w:r w:rsidRPr="001F339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3395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1F339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339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1F3395">
        <w:rPr>
          <w:rFonts w:ascii="Consolas" w:eastAsia="Times New Roman" w:hAnsi="Consolas" w:cs="Times New Roman"/>
          <w:color w:val="CE9178"/>
          <w:sz w:val="21"/>
          <w:szCs w:val="21"/>
        </w:rPr>
        <w:t>fs</w:t>
      </w:r>
      <w:proofErr w:type="spellEnd"/>
      <w:r w:rsidRPr="001F339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1F339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F3395" w:rsidRPr="001F3395" w:rsidRDefault="001F3395" w:rsidP="001F339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3395" w:rsidRPr="001F3395" w:rsidRDefault="001F3395" w:rsidP="001F339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F3395">
        <w:rPr>
          <w:rFonts w:ascii="Consolas" w:eastAsia="Times New Roman" w:hAnsi="Consolas" w:cs="Times New Roman"/>
          <w:color w:val="4EC9B0"/>
          <w:sz w:val="21"/>
          <w:szCs w:val="21"/>
        </w:rPr>
        <w:t>fs</w:t>
      </w:r>
      <w:r w:rsidRPr="001F339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3395">
        <w:rPr>
          <w:rFonts w:ascii="Consolas" w:eastAsia="Times New Roman" w:hAnsi="Consolas" w:cs="Times New Roman"/>
          <w:color w:val="DCDCAA"/>
          <w:sz w:val="21"/>
          <w:szCs w:val="21"/>
        </w:rPr>
        <w:t>readdir</w:t>
      </w:r>
      <w:proofErr w:type="spellEnd"/>
      <w:r w:rsidRPr="001F339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F3395">
        <w:rPr>
          <w:rFonts w:ascii="Consolas" w:eastAsia="Times New Roman" w:hAnsi="Consolas" w:cs="Times New Roman"/>
          <w:color w:val="CE9178"/>
          <w:sz w:val="21"/>
          <w:szCs w:val="21"/>
        </w:rPr>
        <w:t>'./'</w:t>
      </w:r>
      <w:r w:rsidRPr="001F3395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1F3395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F339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3395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1F3395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1F339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F339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F3395" w:rsidRPr="001F3395" w:rsidRDefault="001F3395" w:rsidP="001F339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339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1F3395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1F3395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1F3395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F3395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1F3395" w:rsidRPr="001F3395" w:rsidRDefault="001F3395" w:rsidP="001F339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339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F3395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1F339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3395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1F339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F3395">
        <w:rPr>
          <w:rFonts w:ascii="Consolas" w:eastAsia="Times New Roman" w:hAnsi="Consolas" w:cs="Times New Roman"/>
          <w:color w:val="CE9178"/>
          <w:sz w:val="21"/>
          <w:szCs w:val="21"/>
        </w:rPr>
        <w:t>'Error'</w:t>
      </w:r>
      <w:r w:rsidRPr="001F339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3395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F339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F3395" w:rsidRPr="001F3395" w:rsidRDefault="001F3395" w:rsidP="001F339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3395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1F3395" w:rsidRPr="001F3395" w:rsidRDefault="001F3395" w:rsidP="001F339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339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1F3395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F339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1F3395" w:rsidRPr="001F3395" w:rsidRDefault="001F3395" w:rsidP="001F339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3395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proofErr w:type="gramStart"/>
      <w:r w:rsidRPr="001F3395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1F339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3395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1F339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F339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1F3395">
        <w:rPr>
          <w:rFonts w:ascii="Consolas" w:eastAsia="Times New Roman" w:hAnsi="Consolas" w:cs="Times New Roman"/>
          <w:color w:val="CE9178"/>
          <w:sz w:val="21"/>
          <w:szCs w:val="21"/>
        </w:rPr>
        <w:t>Result"</w:t>
      </w:r>
      <w:r w:rsidRPr="001F339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1F3395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proofErr w:type="spellEnd"/>
      <w:r w:rsidRPr="001F339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F3395" w:rsidRPr="001F3395" w:rsidRDefault="001F3395" w:rsidP="001F339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3395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1F3395" w:rsidRPr="001F3395" w:rsidRDefault="001F3395" w:rsidP="001F339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3395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F3395" w:rsidRPr="001F3395" w:rsidRDefault="001F3395" w:rsidP="001F339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3395" w:rsidRDefault="001F3395" w:rsidP="008A2BF8">
      <w:pPr>
        <w:rPr>
          <w:rFonts w:ascii="Times New Roman" w:hAnsi="Times New Roman" w:cs="Times New Roman"/>
          <w:sz w:val="24"/>
          <w:szCs w:val="24"/>
        </w:rPr>
      </w:pPr>
    </w:p>
    <w:p w:rsidR="0095278E" w:rsidRDefault="0095278E" w:rsidP="008A2BF8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syn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thod has callback which requires function to handle result or error</w:t>
      </w:r>
    </w:p>
    <w:p w:rsidR="008C6CAC" w:rsidRDefault="008C6CAC" w:rsidP="008A2BF8">
      <w:pPr>
        <w:rPr>
          <w:rFonts w:ascii="Times New Roman" w:hAnsi="Times New Roman" w:cs="Times New Roman"/>
          <w:sz w:val="24"/>
          <w:szCs w:val="24"/>
        </w:rPr>
      </w:pPr>
    </w:p>
    <w:p w:rsidR="008C6CAC" w:rsidRDefault="008C6CAC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TTP MODULE:</w:t>
      </w:r>
    </w:p>
    <w:p w:rsidR="008C6CAC" w:rsidRPr="008C6CAC" w:rsidRDefault="008C6CAC" w:rsidP="008C6C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8C6CA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C6CAC">
        <w:rPr>
          <w:rFonts w:ascii="Consolas" w:eastAsia="Times New Roman" w:hAnsi="Consolas" w:cs="Times New Roman"/>
          <w:color w:val="4FC1FF"/>
          <w:sz w:val="21"/>
          <w:szCs w:val="21"/>
        </w:rPr>
        <w:t>http</w:t>
      </w: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C6CAC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C6CAC">
        <w:rPr>
          <w:rFonts w:ascii="Consolas" w:eastAsia="Times New Roman" w:hAnsi="Consolas" w:cs="Times New Roman"/>
          <w:color w:val="CE9178"/>
          <w:sz w:val="21"/>
          <w:szCs w:val="21"/>
        </w:rPr>
        <w:t>'http'</w:t>
      </w: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8C6CAC" w:rsidRPr="008C6CAC" w:rsidRDefault="008C6CAC" w:rsidP="008C6C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C6CAC" w:rsidRPr="008C6CAC" w:rsidRDefault="008C6CAC" w:rsidP="008C6C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8C6CA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C6CAC">
        <w:rPr>
          <w:rFonts w:ascii="Consolas" w:eastAsia="Times New Roman" w:hAnsi="Consolas" w:cs="Times New Roman"/>
          <w:color w:val="4FC1FF"/>
          <w:sz w:val="21"/>
          <w:szCs w:val="21"/>
        </w:rPr>
        <w:t>server</w:t>
      </w: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8C6CAC">
        <w:rPr>
          <w:rFonts w:ascii="Consolas" w:eastAsia="Times New Roman" w:hAnsi="Consolas" w:cs="Times New Roman"/>
          <w:color w:val="9CDCFE"/>
          <w:sz w:val="21"/>
          <w:szCs w:val="21"/>
        </w:rPr>
        <w:t>http</w:t>
      </w: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C6CAC">
        <w:rPr>
          <w:rFonts w:ascii="Consolas" w:eastAsia="Times New Roman" w:hAnsi="Consolas" w:cs="Times New Roman"/>
          <w:color w:val="DCDCAA"/>
          <w:sz w:val="21"/>
          <w:szCs w:val="21"/>
        </w:rPr>
        <w:t>createServer</w:t>
      </w:r>
      <w:proofErr w:type="spellEnd"/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proofErr w:type="spellStart"/>
      <w:r w:rsidRPr="008C6CAC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C6CAC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8C6CA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8C6CAC" w:rsidRPr="008C6CAC" w:rsidRDefault="008C6CAC" w:rsidP="008C6C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8C6CA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8C6CAC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C6CAC">
        <w:rPr>
          <w:rFonts w:ascii="Consolas" w:eastAsia="Times New Roman" w:hAnsi="Consolas" w:cs="Times New Roman"/>
          <w:color w:val="9CDCFE"/>
          <w:sz w:val="21"/>
          <w:szCs w:val="21"/>
        </w:rPr>
        <w:t>url</w:t>
      </w: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r w:rsidRPr="008C6CAC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8C6CAC" w:rsidRPr="008C6CAC" w:rsidRDefault="008C6CAC" w:rsidP="008C6C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8C6CAC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C6CAC">
        <w:rPr>
          <w:rFonts w:ascii="Consolas" w:eastAsia="Times New Roman" w:hAnsi="Consolas" w:cs="Times New Roman"/>
          <w:color w:val="DCDCAA"/>
          <w:sz w:val="21"/>
          <w:szCs w:val="21"/>
        </w:rPr>
        <w:t>write</w:t>
      </w:r>
      <w:proofErr w:type="spellEnd"/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C6CAC">
        <w:rPr>
          <w:rFonts w:ascii="Consolas" w:eastAsia="Times New Roman" w:hAnsi="Consolas" w:cs="Times New Roman"/>
          <w:color w:val="CE9178"/>
          <w:sz w:val="21"/>
          <w:szCs w:val="21"/>
        </w:rPr>
        <w:t>'Hello world'</w:t>
      </w: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8C6CAC" w:rsidRPr="008C6CAC" w:rsidRDefault="008C6CAC" w:rsidP="008C6C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8C6CAC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C6CAC">
        <w:rPr>
          <w:rFonts w:ascii="Consolas" w:eastAsia="Times New Roman" w:hAnsi="Consolas" w:cs="Times New Roman"/>
          <w:color w:val="DCDCAA"/>
          <w:sz w:val="21"/>
          <w:szCs w:val="21"/>
        </w:rPr>
        <w:t>end</w:t>
      </w:r>
      <w:proofErr w:type="spellEnd"/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8C6CAC" w:rsidRPr="008C6CAC" w:rsidRDefault="008C6CAC" w:rsidP="008C6C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8C6CAC" w:rsidRPr="008C6CAC" w:rsidRDefault="008C6CAC" w:rsidP="008C6C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C6CAC" w:rsidRPr="008C6CAC" w:rsidRDefault="008C6CAC" w:rsidP="008C6C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8C6CA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8C6CAC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C6CAC">
        <w:rPr>
          <w:rFonts w:ascii="Consolas" w:eastAsia="Times New Roman" w:hAnsi="Consolas" w:cs="Times New Roman"/>
          <w:color w:val="9CDCFE"/>
          <w:sz w:val="21"/>
          <w:szCs w:val="21"/>
        </w:rPr>
        <w:t>url</w:t>
      </w: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r w:rsidRPr="008C6CAC">
        <w:rPr>
          <w:rFonts w:ascii="Consolas" w:eastAsia="Times New Roman" w:hAnsi="Consolas" w:cs="Times New Roman"/>
          <w:color w:val="CE9178"/>
          <w:sz w:val="21"/>
          <w:szCs w:val="21"/>
        </w:rPr>
        <w:t>'/</w:t>
      </w:r>
      <w:proofErr w:type="spellStart"/>
      <w:r w:rsidRPr="008C6CAC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8C6CAC">
        <w:rPr>
          <w:rFonts w:ascii="Consolas" w:eastAsia="Times New Roman" w:hAnsi="Consolas" w:cs="Times New Roman"/>
          <w:color w:val="CE9178"/>
          <w:sz w:val="21"/>
          <w:szCs w:val="21"/>
        </w:rPr>
        <w:t>/courses'</w:t>
      </w: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8C6CAC" w:rsidRPr="008C6CAC" w:rsidRDefault="008C6CAC" w:rsidP="008C6C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8C6CAC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C6CAC">
        <w:rPr>
          <w:rFonts w:ascii="Consolas" w:eastAsia="Times New Roman" w:hAnsi="Consolas" w:cs="Times New Roman"/>
          <w:color w:val="DCDCAA"/>
          <w:sz w:val="21"/>
          <w:szCs w:val="21"/>
        </w:rPr>
        <w:t>write</w:t>
      </w:r>
      <w:proofErr w:type="spellEnd"/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8C6CAC">
        <w:rPr>
          <w:rFonts w:ascii="Consolas" w:eastAsia="Times New Roman" w:hAnsi="Consolas" w:cs="Times New Roman"/>
          <w:color w:val="4EC9B0"/>
          <w:sz w:val="21"/>
          <w:szCs w:val="21"/>
        </w:rPr>
        <w:t>JSON</w:t>
      </w: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C6CAC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proofErr w:type="spellEnd"/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r w:rsidRPr="008C6CAC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C6CAC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C6CAC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C6CAC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]))</w:t>
      </w:r>
    </w:p>
    <w:p w:rsidR="008C6CAC" w:rsidRPr="008C6CAC" w:rsidRDefault="008C6CAC" w:rsidP="008C6C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8C6CAC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C6CAC">
        <w:rPr>
          <w:rFonts w:ascii="Consolas" w:eastAsia="Times New Roman" w:hAnsi="Consolas" w:cs="Times New Roman"/>
          <w:color w:val="DCDCAA"/>
          <w:sz w:val="21"/>
          <w:szCs w:val="21"/>
        </w:rPr>
        <w:t>end</w:t>
      </w:r>
      <w:proofErr w:type="spellEnd"/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8C6CAC" w:rsidRPr="008C6CAC" w:rsidRDefault="008C6CAC" w:rsidP="008C6C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8C6CAC" w:rsidRPr="008C6CAC" w:rsidRDefault="008C6CAC" w:rsidP="008C6C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8C6CAC" w:rsidRPr="008C6CAC" w:rsidRDefault="008C6CAC" w:rsidP="008C6C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C6CAC" w:rsidRPr="008C6CAC" w:rsidRDefault="008C6CAC" w:rsidP="008C6C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8C6CAC">
        <w:rPr>
          <w:rFonts w:ascii="Consolas" w:eastAsia="Times New Roman" w:hAnsi="Consolas" w:cs="Times New Roman"/>
          <w:color w:val="9CDCFE"/>
          <w:sz w:val="21"/>
          <w:szCs w:val="21"/>
        </w:rPr>
        <w:t>server</w:t>
      </w: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C6CAC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proofErr w:type="spellEnd"/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C6CAC">
        <w:rPr>
          <w:rFonts w:ascii="Consolas" w:eastAsia="Times New Roman" w:hAnsi="Consolas" w:cs="Times New Roman"/>
          <w:color w:val="CE9178"/>
          <w:sz w:val="21"/>
          <w:szCs w:val="21"/>
        </w:rPr>
        <w:t>'connection'</w:t>
      </w: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8C6CAC">
        <w:rPr>
          <w:rFonts w:ascii="Consolas" w:eastAsia="Times New Roman" w:hAnsi="Consolas" w:cs="Times New Roman"/>
          <w:color w:val="9CDCFE"/>
          <w:sz w:val="21"/>
          <w:szCs w:val="21"/>
        </w:rPr>
        <w:t>socket</w:t>
      </w: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8C6CA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8C6CAC" w:rsidRPr="008C6CAC" w:rsidRDefault="008C6CAC" w:rsidP="008C6C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8C6CAC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C6CAC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C6CAC">
        <w:rPr>
          <w:rFonts w:ascii="Consolas" w:eastAsia="Times New Roman" w:hAnsi="Consolas" w:cs="Times New Roman"/>
          <w:color w:val="CE9178"/>
          <w:sz w:val="21"/>
          <w:szCs w:val="21"/>
        </w:rPr>
        <w:t>'New Connection...'</w:t>
      </w: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8C6CAC" w:rsidRPr="008C6CAC" w:rsidRDefault="008C6CAC" w:rsidP="008C6C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8C6CAC" w:rsidRPr="008C6CAC" w:rsidRDefault="008C6CAC" w:rsidP="008C6C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C6CAC" w:rsidRPr="008C6CAC" w:rsidRDefault="008C6CAC" w:rsidP="008C6C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8C6CAC">
        <w:rPr>
          <w:rFonts w:ascii="Consolas" w:eastAsia="Times New Roman" w:hAnsi="Consolas" w:cs="Times New Roman"/>
          <w:color w:val="9CDCFE"/>
          <w:sz w:val="21"/>
          <w:szCs w:val="21"/>
        </w:rPr>
        <w:t>server</w:t>
      </w: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C6CAC">
        <w:rPr>
          <w:rFonts w:ascii="Consolas" w:eastAsia="Times New Roman" w:hAnsi="Consolas" w:cs="Times New Roman"/>
          <w:color w:val="DCDCAA"/>
          <w:sz w:val="21"/>
          <w:szCs w:val="21"/>
        </w:rPr>
        <w:t>listen</w:t>
      </w:r>
      <w:proofErr w:type="spellEnd"/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C6CAC">
        <w:rPr>
          <w:rFonts w:ascii="Consolas" w:eastAsia="Times New Roman" w:hAnsi="Consolas" w:cs="Times New Roman"/>
          <w:color w:val="B5CEA8"/>
          <w:sz w:val="21"/>
          <w:szCs w:val="21"/>
        </w:rPr>
        <w:t>3000</w:t>
      </w: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8C6CAC" w:rsidRPr="008C6CAC" w:rsidRDefault="008C6CAC" w:rsidP="008C6C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C6CAC" w:rsidRPr="008C6CAC" w:rsidRDefault="008C6CAC" w:rsidP="008C6C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8C6CAC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C6CAC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C6CAC">
        <w:rPr>
          <w:rFonts w:ascii="Consolas" w:eastAsia="Times New Roman" w:hAnsi="Consolas" w:cs="Times New Roman"/>
          <w:color w:val="CE9178"/>
          <w:sz w:val="21"/>
          <w:szCs w:val="21"/>
        </w:rPr>
        <w:t>'Listening on port 3000...'</w:t>
      </w:r>
      <w:r w:rsidRPr="008C6CA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C6CAC" w:rsidRDefault="008C6CAC" w:rsidP="008A2BF8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3C5646" w:rsidRPr="00563773" w:rsidRDefault="003C5646" w:rsidP="008A2BF8">
      <w:pPr>
        <w:rPr>
          <w:rFonts w:ascii="Times New Roman" w:hAnsi="Times New Roman" w:cs="Times New Roman"/>
          <w:sz w:val="24"/>
          <w:szCs w:val="24"/>
        </w:rPr>
      </w:pPr>
    </w:p>
    <w:p w:rsidR="00563773" w:rsidRDefault="00563773" w:rsidP="008A2BF8">
      <w:pPr>
        <w:rPr>
          <w:rFonts w:ascii="Times New Roman" w:hAnsi="Times New Roman" w:cs="Times New Roman"/>
          <w:sz w:val="32"/>
          <w:szCs w:val="32"/>
        </w:rPr>
      </w:pPr>
    </w:p>
    <w:p w:rsidR="00A958BF" w:rsidRPr="00A958BF" w:rsidRDefault="00A958BF" w:rsidP="00A958BF">
      <w:pPr>
        <w:rPr>
          <w:rFonts w:ascii="Times New Roman" w:hAnsi="Times New Roman" w:cs="Times New Roman"/>
          <w:sz w:val="24"/>
          <w:szCs w:val="24"/>
        </w:rPr>
      </w:pPr>
    </w:p>
    <w:sectPr w:rsidR="00A958BF" w:rsidRPr="00A958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NrU0MjUwMjcxNjZR0lEKTi0uzszPAykwrAUAUOWWSywAAAA="/>
  </w:docVars>
  <w:rsids>
    <w:rsidRoot w:val="00196D97"/>
    <w:rsid w:val="000B4E5C"/>
    <w:rsid w:val="00115498"/>
    <w:rsid w:val="00196D97"/>
    <w:rsid w:val="001F3395"/>
    <w:rsid w:val="002567CF"/>
    <w:rsid w:val="003C5646"/>
    <w:rsid w:val="003E32B2"/>
    <w:rsid w:val="003E41A7"/>
    <w:rsid w:val="00561987"/>
    <w:rsid w:val="00563773"/>
    <w:rsid w:val="008A2BF8"/>
    <w:rsid w:val="008C6CAC"/>
    <w:rsid w:val="0095278E"/>
    <w:rsid w:val="009E6CB6"/>
    <w:rsid w:val="00A265E9"/>
    <w:rsid w:val="00A958BF"/>
    <w:rsid w:val="00BF5671"/>
    <w:rsid w:val="00CD5879"/>
    <w:rsid w:val="00CF309B"/>
    <w:rsid w:val="00E77CF8"/>
    <w:rsid w:val="00EE5D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C015A4C-B2AE-49C1-9B7C-96E26B2AF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4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79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1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1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33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0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45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3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34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52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65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74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9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51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5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2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1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9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8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9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8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1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843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96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26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78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30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77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2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2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1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5</Pages>
  <Words>347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8</cp:revision>
  <dcterms:created xsi:type="dcterms:W3CDTF">2021-09-09T04:38:00Z</dcterms:created>
  <dcterms:modified xsi:type="dcterms:W3CDTF">2021-09-09T07:35:00Z</dcterms:modified>
</cp:coreProperties>
</file>